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5BA8B066"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tteries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 xml:space="preserve">Omkar </w:t>
            </w:r>
            <w:proofErr w:type="spellStart"/>
            <w:r w:rsidRPr="00E51B50">
              <w:rPr>
                <w:sz w:val="18"/>
                <w:szCs w:val="18"/>
              </w:rPr>
              <w:t>Jayendra</w:t>
            </w:r>
            <w:proofErr w:type="spellEnd"/>
            <w:r w:rsidRPr="00E51B50">
              <w:rPr>
                <w:sz w:val="18"/>
                <w:szCs w:val="18"/>
              </w:rPr>
              <w:t xml:space="preserve">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598D87D5" w:rsidR="009A1125" w:rsidRDefault="009A1125" w:rsidP="00AC67E7">
      <w:pPr>
        <w:pStyle w:val="BodyText"/>
      </w:pPr>
      <w:r w:rsidRPr="009A1125">
        <w:t xml:space="preserve">Precise State of Charge (SoC) estimation is necessary for optimal EV battery lifespan maximization and range prediction reliability. Conventional techniques, including Coulomb counting and Kalman </w:t>
      </w:r>
      <w:r w:rsidR="009B4BDC" w:rsidRPr="009A1125">
        <w:t>filtering,</w:t>
      </w:r>
      <w:r w:rsidR="009B4BDC">
        <w:t xml:space="preserve"> open circuit voltage,</w:t>
      </w:r>
      <w:r w:rsidR="009B4BDC" w:rsidRPr="009A1125">
        <w:t xml:space="preserve"> mainly</w:t>
      </w:r>
      <w:r w:rsidRPr="009A1125">
        <w:t xml:space="preserve">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37DD7ED"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r w:rsidR="007B776A" w:rsidRPr="009A1125">
        <w:t>to</w:t>
      </w:r>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20D2655C" w:rsidR="00DE43B0" w:rsidRDefault="00DE43B0" w:rsidP="0053187A">
      <w:pPr>
        <w:pStyle w:val="BodyText"/>
      </w:pPr>
      <w:r w:rsidRPr="00DE43B0">
        <w:t xml:space="preserve">In recent years, there have been some advances in the deep learning-based SoC estimation with promising results. Zhao et </w:t>
      </w:r>
      <w:r w:rsidR="00CF2F47" w:rsidRPr="00DE43B0">
        <w:t>al</w:t>
      </w:r>
      <w:r w:rsidR="00CF2F47">
        <w:t xml:space="preserve"> [</w:t>
      </w:r>
      <w:r w:rsidR="0051208C">
        <w:t>1</w:t>
      </w:r>
      <w:r w:rsidR="005A13CE">
        <w:t>]</w:t>
      </w:r>
      <w:r w:rsidR="005A13CE" w:rsidRPr="00DE43B0">
        <w:t>. proposed</w:t>
      </w:r>
      <w:r w:rsidRPr="00DE43B0">
        <w:t xml:space="preserve"> the recurrent neural network-based model to enhance battery data processing, which substantially improved the accuracy of SoC estimation. Their research pointed to the recurrent neural </w:t>
      </w:r>
      <w:r w:rsidR="007B776A" w:rsidRPr="00DE43B0">
        <w:t>network (</w:t>
      </w:r>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11647BD4" w:rsidR="00DE43B0" w:rsidRDefault="00DE43B0" w:rsidP="0053187A">
      <w:pPr>
        <w:pStyle w:val="BodyText"/>
      </w:pPr>
      <w:r w:rsidRPr="00DE43B0">
        <w:t xml:space="preserve">Other researchers used </w:t>
      </w:r>
      <w:r w:rsidR="007B776A" w:rsidRPr="00DE43B0">
        <w:t>CNNs,</w:t>
      </w:r>
      <w:r w:rsidRPr="00DE43B0">
        <w:t xml:space="preserve"> and a hybrid model built on deep learning for the SoC prediction purposes. Bhushan </w:t>
      </w:r>
      <w:r w:rsidR="007B776A" w:rsidRPr="00DE43B0">
        <w:t>et al.</w:t>
      </w:r>
      <w:r w:rsidR="007B776A">
        <w:t xml:space="preserve"> [</w:t>
      </w:r>
      <w:r w:rsidR="000B4797">
        <w:t>3</w:t>
      </w:r>
      <w:r w:rsidRPr="00DE43B0">
        <w:t>] were able to use a CNN with a k-decay learning rate optimization that dynamically adjusts the model's learning rate. Thus, the prediction accuracy was greatly increased. However, while CNN-</w:t>
      </w:r>
      <w:r w:rsidR="00A72081">
        <w:t>LSTM Wong</w:t>
      </w:r>
      <w:r w:rsidR="00542DD9" w:rsidRPr="00542DD9">
        <w:rPr>
          <w:bCs/>
        </w:rPr>
        <w:t xml:space="preserve"> </w:t>
      </w:r>
      <w:proofErr w:type="gramStart"/>
      <w:r w:rsidR="00542DD9" w:rsidRPr="00542DD9">
        <w:rPr>
          <w:bCs/>
        </w:rPr>
        <w:t>et al.</w:t>
      </w:r>
      <w:r w:rsidR="00542DD9">
        <w:rPr>
          <w:bCs/>
        </w:rPr>
        <w:t>[</w:t>
      </w:r>
      <w:proofErr w:type="gramEnd"/>
      <w:r w:rsidR="00542DD9">
        <w:rPr>
          <w:bCs/>
        </w:rPr>
        <w:t xml:space="preserve">8] </w:t>
      </w:r>
      <w:r w:rsidRPr="00DE43B0">
        <w:t xml:space="preserve">based methods are good in spatial feature extraction, they probably do not have temporal modeling capability; thus, they are somewhat restricted for long-term SoC estimation. Evading generalization challenges, </w:t>
      </w:r>
      <w:proofErr w:type="spellStart"/>
      <w:r w:rsidR="008107B5" w:rsidRPr="008107B5">
        <w:rPr>
          <w:bCs/>
        </w:rPr>
        <w:t>Unterrieder</w:t>
      </w:r>
      <w:proofErr w:type="spellEnd"/>
      <w:r w:rsidR="008107B5" w:rsidRPr="008107B5">
        <w:rPr>
          <w:bCs/>
        </w:rPr>
        <w:t xml:space="preserve"> et al</w:t>
      </w:r>
      <w:r w:rsidRPr="00DE43B0">
        <w:t xml:space="preserve"> [5] presented </w:t>
      </w:r>
      <w:r w:rsidR="00EC6255" w:rsidRPr="00DE43B0">
        <w:t>a</w:t>
      </w:r>
      <w:r w:rsidR="00CF2F47">
        <w:t xml:space="preserve"> prototype model with improved soc estimation</w:t>
      </w:r>
      <w:r w:rsidRPr="00DE43B0">
        <w:t>, achieving improved robustness and flexibility across different battery conditions.</w:t>
      </w:r>
    </w:p>
    <w:p w14:paraId="2C782FBB" w14:textId="7F8DD038" w:rsidR="00DE43B0" w:rsidRDefault="00DE43B0" w:rsidP="0053187A">
      <w:pPr>
        <w:pStyle w:val="BodyText"/>
      </w:pPr>
      <w:r w:rsidRPr="00DE43B0">
        <w:lastRenderedPageBreak/>
        <w:t xml:space="preserve">Other approaches to deep learning have been researched </w:t>
      </w:r>
      <w:r w:rsidR="00A92C8F" w:rsidRPr="00DE43B0">
        <w:t>and examined</w:t>
      </w:r>
      <w:r w:rsidR="00D375EA" w:rsidRPr="00D375EA">
        <w:rPr>
          <w:rFonts w:eastAsia="Times New Roman"/>
          <w:bCs/>
          <w:color w:val="000000"/>
          <w:spacing w:val="0"/>
          <w:kern w:val="2"/>
          <w:sz w:val="16"/>
          <w:szCs w:val="24"/>
          <w:lang w:eastAsia="en-IN"/>
        </w:rPr>
        <w:t xml:space="preserve"> </w:t>
      </w:r>
      <w:r w:rsidR="00D375EA" w:rsidRPr="00D375EA">
        <w:rPr>
          <w:bCs/>
        </w:rPr>
        <w:t>Homan et al</w:t>
      </w:r>
      <w:r w:rsidRPr="00DE43B0">
        <w:t xml:space="preserve">. [6] examined a proof </w:t>
      </w:r>
      <w:r w:rsidR="00A92C8F" w:rsidRPr="00DE43B0">
        <w:t>of concept</w:t>
      </w:r>
      <w:r w:rsidRPr="00DE43B0">
        <w:t xml:space="preserve"> on state-of-charge (SoC) estimation based on electromagnetic forces, improving reliability through the modeling of </w:t>
      </w:r>
      <w:r w:rsidR="00A92C8F" w:rsidRPr="00DE43B0">
        <w:t>relaxation voltage</w:t>
      </w:r>
      <w:r w:rsidRPr="00DE43B0">
        <w:t xml:space="preserve">. However, electromagnetic force-based approaches are impossible to adapt due to the high level of detail involved </w:t>
      </w:r>
      <w:r w:rsidR="00A92C8F" w:rsidRPr="00DE43B0">
        <w:t>in battery</w:t>
      </w:r>
      <w:r w:rsidRPr="00DE43B0">
        <w:t xml:space="preserve"> characterization. At the same time, there have been studies around GNNs exploring the modeling of interactions </w:t>
      </w:r>
      <w:r w:rsidR="00A92C8F" w:rsidRPr="00DE43B0">
        <w:t>across battery</w:t>
      </w:r>
      <w:r w:rsidRPr="00DE43B0">
        <w:t xml:space="preserve"> cell spaces to enhance SoC accuracy by</w:t>
      </w:r>
      <w:r w:rsidR="007A097C">
        <w:t xml:space="preserve"> </w:t>
      </w:r>
      <w:proofErr w:type="spellStart"/>
      <w:r w:rsidR="007A097C" w:rsidRPr="007A097C">
        <w:rPr>
          <w:bCs/>
        </w:rPr>
        <w:t>Agustono</w:t>
      </w:r>
      <w:proofErr w:type="spellEnd"/>
      <w:r w:rsidR="007A097C" w:rsidRPr="007A097C">
        <w:rPr>
          <w:bCs/>
        </w:rPr>
        <w:t xml:space="preserve"> et al</w:t>
      </w:r>
      <w:r w:rsidRPr="00DE43B0">
        <w:t>. [</w:t>
      </w:r>
      <w:r w:rsidR="0051208C">
        <w:t>10</w:t>
      </w:r>
      <w:r w:rsidRPr="00DE43B0">
        <w:t xml:space="preserve">]. Instead, GNN models carry great potential because of </w:t>
      </w:r>
      <w:r w:rsidR="00A92C8F" w:rsidRPr="00DE43B0">
        <w:t>their high</w:t>
      </w:r>
      <w:r w:rsidRPr="00DE43B0">
        <w:t xml:space="preserve"> computational complexity and dependence on bespoke hardware for large-scale applications.</w:t>
      </w:r>
    </w:p>
    <w:p w14:paraId="219FBAD5" w14:textId="1CB9E3B4" w:rsidR="00DE43B0" w:rsidRDefault="00DE43B0" w:rsidP="0053187A">
      <w:pPr>
        <w:pStyle w:val="BodyText"/>
      </w:pPr>
      <w:r w:rsidRPr="00DE43B0">
        <w:t xml:space="preserve">Besides, it considers some emerging studies that studied different distributed and </w:t>
      </w:r>
      <w:r w:rsidR="00A92C8F">
        <w:t>transformer-based</w:t>
      </w:r>
      <w:r w:rsidRPr="00DE43B0">
        <w:t xml:space="preserve"> approaches for SoC estimation.</w:t>
      </w:r>
      <w:r w:rsidR="00D97287" w:rsidRPr="00D97287">
        <w:rPr>
          <w:rFonts w:eastAsia="Times New Roman"/>
          <w:bCs/>
          <w:color w:val="000000"/>
          <w:spacing w:val="0"/>
          <w:kern w:val="2"/>
          <w:sz w:val="16"/>
          <w:szCs w:val="24"/>
          <w:lang w:eastAsia="en-IN"/>
        </w:rPr>
        <w:t xml:space="preserve"> </w:t>
      </w:r>
      <w:r w:rsidR="00D97287" w:rsidRPr="00D97287">
        <w:rPr>
          <w:bCs/>
        </w:rPr>
        <w:t>Song et al.</w:t>
      </w:r>
      <w:r w:rsidR="00D97287" w:rsidRPr="00D97287">
        <w:t xml:space="preserve"> </w:t>
      </w:r>
      <w:r w:rsidR="0051208C">
        <w:t>[9]</w:t>
      </w:r>
      <w:r w:rsidRPr="00DE43B0">
        <w:t xml:space="preserve">.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w:t>
      </w:r>
      <w:r w:rsidR="0014717A">
        <w:t>Li</w:t>
      </w:r>
      <w:r w:rsidRPr="00DE43B0">
        <w:t xml:space="preserve"> et al</w:t>
      </w:r>
      <w:r w:rsidR="0051208C">
        <w:t xml:space="preserve"> [11]</w:t>
      </w:r>
      <w:r w:rsidRPr="00DE43B0">
        <w:t xml:space="preserve">.; this was </w:t>
      </w:r>
      <w:r w:rsidR="00A92C8F" w:rsidRPr="00DE43B0">
        <w:t>an AdaBoost</w:t>
      </w:r>
      <w:r w:rsidR="0014717A">
        <w:t>-PSO wi</w:t>
      </w:r>
      <w:r w:rsidR="00A92C8F">
        <w:t>t</w:t>
      </w:r>
      <w:r w:rsidR="0014717A">
        <w:t>h SVM</w:t>
      </w:r>
      <w:r w:rsidRPr="00DE43B0">
        <w:t xml:space="preserve">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31FABD8F" w:rsidR="00392911" w:rsidRPr="0003041F" w:rsidRDefault="00612284" w:rsidP="00DE43B0">
      <w:pPr>
        <w:pStyle w:val="BodyText"/>
        <w:rPr>
          <w:lang w:val="en-IN"/>
        </w:rPr>
      </w:pPr>
      <w:r w:rsidRPr="0003041F">
        <w:rPr>
          <w:lang w:val="en-IN"/>
        </w:rPr>
        <w:t>Table</w:t>
      </w:r>
      <w:r w:rsidR="00034FDE">
        <w:rPr>
          <w:lang w:val="en-IN"/>
        </w:rPr>
        <w:t xml:space="preserve"> </w:t>
      </w:r>
      <w:r>
        <w:rPr>
          <w:lang w:val="en-IN"/>
        </w:rPr>
        <w:t xml:space="preserve">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w:t>
            </w:r>
            <w:proofErr w:type="spellStart"/>
            <w:r w:rsidRPr="00694B5F">
              <w:rPr>
                <w:rFonts w:eastAsia="Times New Roman"/>
                <w:bCs/>
                <w:color w:val="000000"/>
                <w:kern w:val="2"/>
                <w:sz w:val="16"/>
                <w:szCs w:val="24"/>
                <w:lang w:eastAsia="en-IN"/>
              </w:rPr>
              <w:t>AdaBoost.Rt</w:t>
            </w:r>
            <w:proofErr w:type="spellEnd"/>
            <w:r w:rsidRPr="00694B5F">
              <w:rPr>
                <w:rFonts w:eastAsia="Times New Roman"/>
                <w:bCs/>
                <w:color w:val="000000"/>
                <w:kern w:val="2"/>
                <w:sz w:val="16"/>
                <w:szCs w:val="24"/>
                <w:lang w:eastAsia="en-IN"/>
              </w:rPr>
              <w: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proofErr w:type="spellStart"/>
            <w:r w:rsidRPr="00694B5F">
              <w:rPr>
                <w:rFonts w:eastAsia="Times New Roman"/>
                <w:bCs/>
                <w:color w:val="000000"/>
                <w:kern w:val="2"/>
                <w:sz w:val="16"/>
                <w:szCs w:val="24"/>
                <w:lang w:eastAsia="en-IN"/>
              </w:rPr>
              <w:t>Unterrieder</w:t>
            </w:r>
            <w:proofErr w:type="spellEnd"/>
            <w:r w:rsidRPr="00694B5F">
              <w:rPr>
                <w:rFonts w:eastAsia="Times New Roman"/>
                <w:bCs/>
                <w:color w:val="000000"/>
                <w:kern w:val="2"/>
                <w:sz w:val="16"/>
                <w:szCs w:val="24"/>
                <w:lang w:eastAsia="en-IN"/>
              </w:rPr>
              <w:t xml:space="preserve">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0E1AD36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r w:rsidR="001B2AEB" w:rsidRPr="00694B5F">
              <w:rPr>
                <w:rFonts w:eastAsia="Times New Roman"/>
                <w:bCs/>
                <w:color w:val="000000"/>
                <w:kern w:val="2"/>
                <w:sz w:val="16"/>
                <w:szCs w:val="24"/>
                <w:lang w:eastAsia="en-IN"/>
              </w:rPr>
              <w:t>models</w:t>
            </w:r>
            <w:r w:rsidRPr="00694B5F">
              <w:rPr>
                <w:rFonts w:eastAsia="Times New Roman"/>
                <w:bCs/>
                <w:color w:val="000000"/>
                <w:kern w:val="2"/>
                <w:sz w:val="16"/>
                <w:szCs w:val="24"/>
                <w:lang w:eastAsia="en-IN"/>
              </w:rPr>
              <w:t xml:space="preserve"> improved SoC estimation reliability</w:t>
            </w:r>
          </w:p>
        </w:tc>
      </w:tr>
      <w:tr w:rsidR="006F695C" w14:paraId="7A569529" w14:textId="77777777" w:rsidTr="000F6227">
        <w:trPr>
          <w:trHeight w:val="338"/>
        </w:trPr>
        <w:tc>
          <w:tcPr>
            <w:tcW w:w="668" w:type="dxa"/>
            <w:vAlign w:val="center"/>
          </w:tcPr>
          <w:p w14:paraId="722D932A" w14:textId="3F0D754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6]</w:t>
            </w:r>
          </w:p>
        </w:tc>
        <w:tc>
          <w:tcPr>
            <w:tcW w:w="1252" w:type="dxa"/>
            <w:vAlign w:val="center"/>
          </w:tcPr>
          <w:p w14:paraId="5973B156" w14:textId="0257DCD0" w:rsidR="006F695C" w:rsidRPr="00694B5F" w:rsidRDefault="006F695C" w:rsidP="006F695C">
            <w:pPr>
              <w:spacing w:line="259" w:lineRule="auto"/>
              <w:ind w:right="24"/>
              <w:rPr>
                <w:rFonts w:eastAsia="Times New Roman"/>
                <w:bCs/>
                <w:color w:val="000000"/>
                <w:kern w:val="2"/>
                <w:sz w:val="16"/>
                <w:szCs w:val="24"/>
                <w:lang w:eastAsia="en-IN"/>
              </w:rPr>
            </w:pPr>
            <w:bookmarkStart w:id="2" w:name="_Hlk193064089"/>
            <w:r w:rsidRPr="006F695C">
              <w:rPr>
                <w:rFonts w:eastAsia="Times New Roman"/>
                <w:bCs/>
                <w:color w:val="000000"/>
                <w:kern w:val="2"/>
                <w:sz w:val="16"/>
                <w:szCs w:val="24"/>
                <w:lang w:eastAsia="en-IN"/>
              </w:rPr>
              <w:t>Homan et al</w:t>
            </w:r>
            <w:bookmarkEnd w:id="2"/>
            <w:r w:rsidRPr="006F695C">
              <w:rPr>
                <w:rFonts w:eastAsia="Times New Roman"/>
                <w:bCs/>
                <w:color w:val="000000"/>
                <w:kern w:val="2"/>
                <w:sz w:val="16"/>
                <w:szCs w:val="24"/>
                <w:lang w:eastAsia="en-IN"/>
              </w:rPr>
              <w:t>.</w:t>
            </w:r>
          </w:p>
        </w:tc>
        <w:tc>
          <w:tcPr>
            <w:tcW w:w="1483" w:type="dxa"/>
            <w:vAlign w:val="center"/>
          </w:tcPr>
          <w:p w14:paraId="69923A46" w14:textId="7FBED2C1"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Comprehensive Model for Battery State of Charge Prediction</w:t>
            </w:r>
          </w:p>
        </w:tc>
        <w:tc>
          <w:tcPr>
            <w:tcW w:w="1501" w:type="dxa"/>
            <w:vAlign w:val="center"/>
          </w:tcPr>
          <w:p w14:paraId="46670C7B" w14:textId="56A822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Fractional-order impedance model (FOIM)</w:t>
            </w:r>
          </w:p>
        </w:tc>
      </w:tr>
      <w:tr w:rsidR="006F695C" w14:paraId="607C7D57" w14:textId="77777777" w:rsidTr="000F6227">
        <w:trPr>
          <w:trHeight w:val="338"/>
        </w:trPr>
        <w:tc>
          <w:tcPr>
            <w:tcW w:w="668" w:type="dxa"/>
            <w:vAlign w:val="center"/>
          </w:tcPr>
          <w:p w14:paraId="66A534DC" w14:textId="0B530B78"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7]</w:t>
            </w:r>
          </w:p>
        </w:tc>
        <w:tc>
          <w:tcPr>
            <w:tcW w:w="1252" w:type="dxa"/>
            <w:vAlign w:val="center"/>
          </w:tcPr>
          <w:p w14:paraId="6AE9DC92" w14:textId="0BEBBFF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Zhang et al.</w:t>
            </w:r>
          </w:p>
        </w:tc>
        <w:tc>
          <w:tcPr>
            <w:tcW w:w="1483" w:type="dxa"/>
            <w:vAlign w:val="center"/>
          </w:tcPr>
          <w:p w14:paraId="0DAF0D99" w14:textId="6E30BB4D"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Lithium-Ion Battery Modeling and State of Charge Estimation</w:t>
            </w:r>
          </w:p>
        </w:tc>
        <w:tc>
          <w:tcPr>
            <w:tcW w:w="1501" w:type="dxa"/>
            <w:vAlign w:val="center"/>
          </w:tcPr>
          <w:p w14:paraId="28BFC886" w14:textId="5E8E5EE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GAN-based fusion model</w:t>
            </w:r>
          </w:p>
        </w:tc>
      </w:tr>
      <w:tr w:rsidR="006F695C" w14:paraId="03D45839" w14:textId="77777777" w:rsidTr="000F6227">
        <w:trPr>
          <w:trHeight w:val="338"/>
        </w:trPr>
        <w:tc>
          <w:tcPr>
            <w:tcW w:w="668" w:type="dxa"/>
            <w:vAlign w:val="center"/>
          </w:tcPr>
          <w:p w14:paraId="7D02DD73" w14:textId="16DA926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8]</w:t>
            </w:r>
          </w:p>
        </w:tc>
        <w:tc>
          <w:tcPr>
            <w:tcW w:w="1252" w:type="dxa"/>
            <w:vAlign w:val="center"/>
          </w:tcPr>
          <w:p w14:paraId="71F66E0D" w14:textId="5A2FBA95" w:rsidR="006F695C" w:rsidRPr="00694B5F" w:rsidRDefault="006F695C" w:rsidP="006F695C">
            <w:pPr>
              <w:spacing w:line="259" w:lineRule="auto"/>
              <w:ind w:right="24"/>
              <w:rPr>
                <w:rFonts w:eastAsia="Times New Roman"/>
                <w:bCs/>
                <w:color w:val="000000"/>
                <w:kern w:val="2"/>
                <w:sz w:val="16"/>
                <w:szCs w:val="24"/>
                <w:lang w:eastAsia="en-IN"/>
              </w:rPr>
            </w:pPr>
            <w:bookmarkStart w:id="3" w:name="_Hlk193096996"/>
            <w:r w:rsidRPr="006F695C">
              <w:rPr>
                <w:rFonts w:eastAsia="Times New Roman"/>
                <w:bCs/>
                <w:color w:val="000000"/>
                <w:kern w:val="2"/>
                <w:sz w:val="16"/>
                <w:szCs w:val="24"/>
                <w:lang w:eastAsia="en-IN"/>
              </w:rPr>
              <w:t>Wong et al.</w:t>
            </w:r>
            <w:bookmarkEnd w:id="3"/>
          </w:p>
        </w:tc>
        <w:tc>
          <w:tcPr>
            <w:tcW w:w="1483" w:type="dxa"/>
            <w:vAlign w:val="center"/>
          </w:tcPr>
          <w:p w14:paraId="15E8CA82" w14:textId="7415CA4E"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Novel Fusion Approach Consisting of GAN and CNN for Battery SoC Prediction</w:t>
            </w:r>
          </w:p>
        </w:tc>
        <w:tc>
          <w:tcPr>
            <w:tcW w:w="1501" w:type="dxa"/>
            <w:vAlign w:val="center"/>
          </w:tcPr>
          <w:p w14:paraId="1EAD925A" w14:textId="02FF0CE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NN-LSTM hybrid model</w:t>
            </w:r>
          </w:p>
        </w:tc>
      </w:tr>
      <w:tr w:rsidR="006F695C" w14:paraId="410A9992" w14:textId="77777777" w:rsidTr="000F6227">
        <w:trPr>
          <w:trHeight w:val="338"/>
        </w:trPr>
        <w:tc>
          <w:tcPr>
            <w:tcW w:w="668" w:type="dxa"/>
            <w:vAlign w:val="center"/>
          </w:tcPr>
          <w:p w14:paraId="4261A336" w14:textId="0D9F7382"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9]</w:t>
            </w:r>
          </w:p>
        </w:tc>
        <w:tc>
          <w:tcPr>
            <w:tcW w:w="1252" w:type="dxa"/>
            <w:vAlign w:val="center"/>
          </w:tcPr>
          <w:p w14:paraId="36BF1520" w14:textId="391EF76E" w:rsidR="006F695C" w:rsidRPr="00694B5F" w:rsidRDefault="006F695C" w:rsidP="006F695C">
            <w:pPr>
              <w:spacing w:line="259" w:lineRule="auto"/>
              <w:ind w:right="24"/>
              <w:rPr>
                <w:rFonts w:eastAsia="Times New Roman"/>
                <w:bCs/>
                <w:color w:val="000000"/>
                <w:kern w:val="2"/>
                <w:sz w:val="16"/>
                <w:szCs w:val="24"/>
                <w:lang w:eastAsia="en-IN"/>
              </w:rPr>
            </w:pPr>
            <w:bookmarkStart w:id="4" w:name="_Hlk193064247"/>
            <w:r w:rsidRPr="006F695C">
              <w:rPr>
                <w:rFonts w:eastAsia="Times New Roman"/>
                <w:bCs/>
                <w:color w:val="000000"/>
                <w:kern w:val="2"/>
                <w:sz w:val="16"/>
                <w:szCs w:val="24"/>
                <w:lang w:eastAsia="en-IN"/>
              </w:rPr>
              <w:t>Song et al.</w:t>
            </w:r>
            <w:bookmarkEnd w:id="4"/>
          </w:p>
        </w:tc>
        <w:tc>
          <w:tcPr>
            <w:tcW w:w="1483" w:type="dxa"/>
            <w:vAlign w:val="center"/>
          </w:tcPr>
          <w:p w14:paraId="5B9A438A" w14:textId="74070017"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ombined CNN-LSTM Network for State-of-Charge Prediction</w:t>
            </w:r>
          </w:p>
        </w:tc>
        <w:tc>
          <w:tcPr>
            <w:tcW w:w="1501" w:type="dxa"/>
            <w:vAlign w:val="center"/>
          </w:tcPr>
          <w:p w14:paraId="481DF9F2" w14:textId="4B9B56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Transformer Neural Network</w:t>
            </w:r>
          </w:p>
        </w:tc>
      </w:tr>
      <w:tr w:rsidR="006F695C" w14:paraId="4E974453" w14:textId="77777777" w:rsidTr="000F6227">
        <w:trPr>
          <w:trHeight w:val="338"/>
        </w:trPr>
        <w:tc>
          <w:tcPr>
            <w:tcW w:w="668" w:type="dxa"/>
            <w:vAlign w:val="center"/>
          </w:tcPr>
          <w:p w14:paraId="5473562A" w14:textId="2164D94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10]</w:t>
            </w:r>
          </w:p>
        </w:tc>
        <w:tc>
          <w:tcPr>
            <w:tcW w:w="1252" w:type="dxa"/>
            <w:vAlign w:val="center"/>
          </w:tcPr>
          <w:p w14:paraId="67BD7B26" w14:textId="34F0BA42" w:rsidR="006F695C" w:rsidRPr="00694B5F" w:rsidRDefault="006F695C" w:rsidP="006F695C">
            <w:pPr>
              <w:spacing w:line="259" w:lineRule="auto"/>
              <w:ind w:right="24"/>
              <w:rPr>
                <w:rFonts w:eastAsia="Times New Roman"/>
                <w:bCs/>
                <w:color w:val="000000"/>
                <w:kern w:val="2"/>
                <w:sz w:val="16"/>
                <w:szCs w:val="24"/>
                <w:lang w:eastAsia="en-IN"/>
              </w:rPr>
            </w:pPr>
            <w:bookmarkStart w:id="5" w:name="_Hlk193064198"/>
            <w:proofErr w:type="spellStart"/>
            <w:r w:rsidRPr="006F695C">
              <w:rPr>
                <w:rFonts w:eastAsia="Times New Roman"/>
                <w:bCs/>
                <w:color w:val="000000"/>
                <w:kern w:val="2"/>
                <w:sz w:val="16"/>
                <w:szCs w:val="24"/>
                <w:lang w:eastAsia="en-IN"/>
              </w:rPr>
              <w:t>Agustono</w:t>
            </w:r>
            <w:proofErr w:type="spellEnd"/>
            <w:r w:rsidRPr="006F695C">
              <w:rPr>
                <w:rFonts w:eastAsia="Times New Roman"/>
                <w:bCs/>
                <w:color w:val="000000"/>
                <w:kern w:val="2"/>
                <w:sz w:val="16"/>
                <w:szCs w:val="24"/>
                <w:lang w:eastAsia="en-IN"/>
              </w:rPr>
              <w:t xml:space="preserve"> et al.</w:t>
            </w:r>
            <w:bookmarkEnd w:id="5"/>
          </w:p>
        </w:tc>
        <w:tc>
          <w:tcPr>
            <w:tcW w:w="1483" w:type="dxa"/>
            <w:vAlign w:val="center"/>
          </w:tcPr>
          <w:p w14:paraId="6B2A3E3D" w14:textId="12264FA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State of Charge Prediction of Lead Acid Batteries using AdaBoost-PSO-SVM</w:t>
            </w:r>
          </w:p>
        </w:tc>
        <w:tc>
          <w:tcPr>
            <w:tcW w:w="1501" w:type="dxa"/>
            <w:vAlign w:val="center"/>
          </w:tcPr>
          <w:p w14:paraId="4EA29768" w14:textId="62CB16D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daBoost-PSO-SVM</w:t>
            </w:r>
          </w:p>
        </w:tc>
      </w:tr>
      <w:tr w:rsidR="006F695C" w14:paraId="37E2EBBF" w14:textId="77777777" w:rsidTr="000F6227">
        <w:trPr>
          <w:trHeight w:val="1311"/>
        </w:trPr>
        <w:tc>
          <w:tcPr>
            <w:tcW w:w="668" w:type="dxa"/>
            <w:vAlign w:val="center"/>
          </w:tcPr>
          <w:p w14:paraId="0FBCDA24" w14:textId="5F324EF7"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11]</w:t>
            </w:r>
          </w:p>
        </w:tc>
        <w:tc>
          <w:tcPr>
            <w:tcW w:w="1252" w:type="dxa"/>
            <w:vAlign w:val="center"/>
          </w:tcPr>
          <w:p w14:paraId="5B0954AB" w14:textId="30E77971"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Li et al.</w:t>
            </w:r>
          </w:p>
        </w:tc>
        <w:tc>
          <w:tcPr>
            <w:tcW w:w="1483" w:type="dxa"/>
            <w:vAlign w:val="center"/>
          </w:tcPr>
          <w:p w14:paraId="100209CD" w14:textId="3B61C5F3"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PSO-SVM with AdaBoost</w:t>
            </w:r>
          </w:p>
        </w:tc>
        <w:tc>
          <w:tcPr>
            <w:tcW w:w="1501" w:type="dxa"/>
            <w:vAlign w:val="center"/>
          </w:tcPr>
          <w:p w14:paraId="393EC39B" w14:textId="32A1EB7D" w:rsidR="006F695C" w:rsidRPr="00694B5F" w:rsidRDefault="008D3AEE" w:rsidP="006F695C">
            <w:pPr>
              <w:spacing w:line="259" w:lineRule="auto"/>
              <w:ind w:right="24"/>
              <w:rPr>
                <w:rFonts w:eastAsia="Times New Roman"/>
                <w:bCs/>
                <w:color w:val="000000"/>
                <w:kern w:val="2"/>
                <w:sz w:val="16"/>
                <w:szCs w:val="24"/>
                <w:lang w:eastAsia="en-IN"/>
              </w:rPr>
            </w:pPr>
            <w:r w:rsidRPr="008D3AEE">
              <w:rPr>
                <w:rFonts w:eastAsia="Times New Roman"/>
                <w:bCs/>
                <w:color w:val="000000"/>
                <w:kern w:val="2"/>
                <w:sz w:val="16"/>
                <w:szCs w:val="24"/>
                <w:lang w:eastAsia="en-IN"/>
              </w:rPr>
              <w:t xml:space="preserve">AdaBoost-PSO-SVM improves </w:t>
            </w:r>
            <w:proofErr w:type="spellStart"/>
            <w:r w:rsidRPr="008D3AEE">
              <w:rPr>
                <w:rFonts w:eastAsia="Times New Roman"/>
                <w:bCs/>
                <w:color w:val="000000"/>
                <w:kern w:val="2"/>
                <w:sz w:val="16"/>
                <w:szCs w:val="24"/>
                <w:lang w:eastAsia="en-IN"/>
              </w:rPr>
              <w:t>SoH</w:t>
            </w:r>
            <w:proofErr w:type="spellEnd"/>
            <w:r w:rsidRPr="008D3AEE">
              <w:rPr>
                <w:rFonts w:eastAsia="Times New Roman"/>
                <w:bCs/>
                <w:color w:val="000000"/>
                <w:kern w:val="2"/>
                <w:sz w:val="16"/>
                <w:szCs w:val="24"/>
                <w:lang w:eastAsia="en-IN"/>
              </w:rPr>
              <w:t xml:space="preserve"> estimation accuracy alongside SoC prediction</w:t>
            </w:r>
          </w:p>
        </w:tc>
      </w:tr>
    </w:tbl>
    <w:p w14:paraId="2E225C95" w14:textId="77777777" w:rsidR="00C04DCF" w:rsidRPr="00624FF0" w:rsidRDefault="00C04DCF" w:rsidP="00C04DCF">
      <w:pPr>
        <w:pStyle w:val="BodyText"/>
        <w:rPr>
          <w:lang w:val="en-IN"/>
        </w:rPr>
      </w:pPr>
    </w:p>
    <w:p w14:paraId="77469A1D" w14:textId="77777777" w:rsidR="009303D9" w:rsidRDefault="009303D9" w:rsidP="006D4EF3">
      <w:pPr>
        <w:pStyle w:val="Heading1"/>
        <w:numPr>
          <w:ilvl w:val="0"/>
          <w:numId w:val="28"/>
        </w:numPr>
      </w:pPr>
      <w:r>
        <w:t>Pr</w:t>
      </w:r>
      <w:r w:rsidR="00AE5FB3">
        <w:t>oposed Methodology</w:t>
      </w:r>
    </w:p>
    <w:p w14:paraId="6A935081" w14:textId="4B577BC8" w:rsidR="00660CBA" w:rsidRDefault="00780F8D" w:rsidP="00660CBA">
      <w:pPr>
        <w:spacing w:after="177" w:line="249" w:lineRule="auto"/>
        <w:ind w:left="14" w:right="38" w:firstLine="278"/>
        <w:jc w:val="both"/>
        <w:rPr>
          <w:spacing w:val="-1"/>
          <w:lang w:val="en-IN"/>
        </w:rPr>
      </w:pPr>
      <w:r w:rsidRPr="00780F8D">
        <w:rPr>
          <w:spacing w:val="-1"/>
          <w:lang w:val="en-IN"/>
        </w:rPr>
        <w:t xml:space="preserve">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w:t>
      </w:r>
      <w:proofErr w:type="spellStart"/>
      <w:r w:rsidRPr="00780F8D">
        <w:rPr>
          <w:spacing w:val="-1"/>
          <w:lang w:val="en-IN"/>
        </w:rPr>
        <w:t>SoC</w:t>
      </w:r>
      <w:r w:rsidR="007368CB">
        <w:rPr>
          <w:spacing w:val="-1"/>
          <w:lang w:val="en-IN"/>
        </w:rPr>
        <w:t>.</w:t>
      </w:r>
      <w:proofErr w:type="spellEnd"/>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3E6D8610"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In this study, we utilize the dual-Electric Vehicle Dataset (d-EVD) [1], an open-access dataset designed to support research in electric vehicle (EV) energy consumption </w:t>
      </w:r>
      <w:r w:rsidR="009B3C6F" w:rsidRPr="000F75CC">
        <w:rPr>
          <w:spacing w:val="-1"/>
          <w:lang w:val="en-IN"/>
        </w:rPr>
        <w:t>modelling</w:t>
      </w:r>
      <w:r w:rsidRPr="000F75CC">
        <w:rPr>
          <w:spacing w:val="-1"/>
          <w:lang w:val="en-IN"/>
        </w:rPr>
        <w:t xml:space="preserve"> and battery management. The dataset, collected by Vicomtech, comprises real-world driving data from two electric vehicles—a Nissan e-NV200 and a Renault Zoe—operated under diverse road, weather, and traffic conditions.</w:t>
      </w:r>
    </w:p>
    <w:p w14:paraId="62CD5785" w14:textId="69DFD936"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w:t>
      </w:r>
      <w:r w:rsidRPr="000F75CC">
        <w:rPr>
          <w:spacing w:val="-1"/>
          <w:lang w:val="en-IN"/>
        </w:rPr>
        <w:lastRenderedPageBreak/>
        <w:t xml:space="preserve">coordinates, road gradient, ambient temperature, and regenerative braking data. These parameters enable a detailed analysis of energy consumption patterns influenced by driving </w:t>
      </w:r>
      <w:r w:rsidR="009B3C6F" w:rsidRPr="000F75CC">
        <w:rPr>
          <w:spacing w:val="-1"/>
          <w:lang w:val="en-IN"/>
        </w:rPr>
        <w:t>behaviour</w:t>
      </w:r>
      <w:r w:rsidRPr="000F75CC">
        <w:rPr>
          <w:spacing w:val="-1"/>
          <w:lang w:val="en-IN"/>
        </w:rPr>
        <w:t xml:space="preserve"> and external environmental factors. The 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3D8C6A44"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r w:rsidR="003E19FC" w:rsidRPr="007624D6">
        <w:rPr>
          <w:spacing w:val="-1"/>
          <w:lang w:val="en-IN"/>
        </w:rPr>
        <w:t>undoctor</w:t>
      </w:r>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The raw telemetry data is collected from electric vehicles and then the implemented prepossessing is to ensure 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2A5C8062"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w:t>
      </w:r>
      <w:proofErr w:type="gramStart"/>
      <w:r w:rsidRPr="0005561C">
        <w:rPr>
          <w:rFonts w:ascii="Times New Roman" w:eastAsia="SimSun" w:hAnsi="Times New Roman" w:cs="Times New Roman"/>
          <w:spacing w:val="-1"/>
          <w:kern w:val="0"/>
          <w:sz w:val="20"/>
          <w:szCs w:val="20"/>
        </w:rPr>
        <w:t>in order to</w:t>
      </w:r>
      <w:proofErr w:type="gramEnd"/>
      <w:r w:rsidRPr="0005561C">
        <w:rPr>
          <w:rFonts w:ascii="Times New Roman" w:eastAsia="SimSun" w:hAnsi="Times New Roman" w:cs="Times New Roman"/>
          <w:spacing w:val="-1"/>
          <w:kern w:val="0"/>
          <w:sz w:val="20"/>
          <w:szCs w:val="20"/>
        </w:rPr>
        <w:t xml:space="preserve"> retain the integrity of the </w:t>
      </w:r>
      <w:r w:rsidR="003E19FC" w:rsidRPr="0005561C">
        <w:rPr>
          <w:rFonts w:ascii="Times New Roman" w:eastAsia="SimSun" w:hAnsi="Times New Roman" w:cs="Times New Roman"/>
          <w:spacing w:val="-1"/>
          <w:kern w:val="0"/>
          <w:sz w:val="20"/>
          <w:szCs w:val="20"/>
        </w:rPr>
        <w:t>data. Feature</w:t>
      </w:r>
      <w:r w:rsidRPr="0005561C">
        <w:rPr>
          <w:rFonts w:ascii="Times New Roman" w:eastAsia="SimSun" w:hAnsi="Times New Roman" w:cs="Times New Roman"/>
          <w:spacing w:val="-1"/>
          <w:kern w:val="0"/>
          <w:sz w:val="20"/>
          <w:szCs w:val="20"/>
        </w:rPr>
        <w:t xml:space="preserve"> Scaling - </w:t>
      </w:r>
      <w:proofErr w:type="spellStart"/>
      <w:r w:rsidRPr="0005561C">
        <w:rPr>
          <w:rFonts w:ascii="Times New Roman" w:eastAsia="SimSun" w:hAnsi="Times New Roman" w:cs="Times New Roman"/>
          <w:spacing w:val="-1"/>
          <w:kern w:val="0"/>
          <w:sz w:val="20"/>
          <w:szCs w:val="20"/>
        </w:rPr>
        <w:t>StandardScaler</w:t>
      </w:r>
      <w:proofErr w:type="spellEnd"/>
      <w:r w:rsidRPr="0005561C">
        <w:rPr>
          <w:rFonts w:ascii="Times New Roman" w:eastAsia="SimSun" w:hAnsi="Times New Roman" w:cs="Times New Roman"/>
          <w:spacing w:val="-1"/>
          <w:kern w:val="0"/>
          <w:sz w:val="20"/>
          <w:szCs w:val="20"/>
        </w:rPr>
        <w:t xml:space="preserve">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 - 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2E8F11B7"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w:t>
      </w:r>
      <w:r w:rsidRPr="000A5A0D">
        <w:rPr>
          <w:rFonts w:ascii="Times New Roman" w:eastAsia="SimSun" w:hAnsi="Times New Roman" w:cs="Times New Roman"/>
          <w:spacing w:val="-1"/>
          <w:kern w:val="0"/>
          <w:sz w:val="20"/>
          <w:szCs w:val="20"/>
        </w:rPr>
        <w:t xml:space="preserve">trained. This ensemble learning method aims to achieve a better predictive accuracy by combining several decision trees. The various phases of training the RFR model </w:t>
      </w:r>
      <w:r w:rsidR="009B3C6F" w:rsidRPr="000A5A0D">
        <w:rPr>
          <w:rFonts w:ascii="Times New Roman" w:eastAsia="SimSun" w:hAnsi="Times New Roman" w:cs="Times New Roman"/>
          <w:spacing w:val="-1"/>
          <w:kern w:val="0"/>
          <w:sz w:val="20"/>
          <w:szCs w:val="20"/>
        </w:rPr>
        <w:t>are: Hyperparameters</w:t>
      </w:r>
      <w:r w:rsidRPr="000A5A0D">
        <w:rPr>
          <w:rFonts w:ascii="Times New Roman" w:eastAsia="SimSun" w:hAnsi="Times New Roman" w:cs="Times New Roman"/>
          <w:spacing w:val="-1"/>
          <w:kern w:val="0"/>
          <w:sz w:val="20"/>
          <w:szCs w:val="20"/>
        </w:rPr>
        <w:t xml:space="preserve"> tuning, where the number of estimators is set to 100.Study of feature importance regarding identification of factors affecting prediction of </w:t>
      </w:r>
      <w:proofErr w:type="spellStart"/>
      <w:r w:rsidRPr="000A5A0D">
        <w:rPr>
          <w:rFonts w:ascii="Times New Roman" w:eastAsia="SimSun" w:hAnsi="Times New Roman" w:cs="Times New Roman"/>
          <w:spacing w:val="-1"/>
          <w:kern w:val="0"/>
          <w:sz w:val="20"/>
          <w:szCs w:val="20"/>
        </w:rPr>
        <w:t>SoC.</w:t>
      </w:r>
      <w:proofErr w:type="spellEnd"/>
      <w:r w:rsidR="0090763F">
        <w:rPr>
          <w:rFonts w:ascii="Times New Roman" w:eastAsia="SimSun" w:hAnsi="Times New Roman" w:cs="Times New Roman"/>
          <w:spacing w:val="-1"/>
          <w:kern w:val="0"/>
          <w:sz w:val="20"/>
          <w:szCs w:val="20"/>
        </w:rPr>
        <w:t xml:space="preserve"> </w:t>
      </w:r>
      <w:r w:rsidRPr="000A5A0D">
        <w:rPr>
          <w:rFonts w:ascii="Times New Roman" w:eastAsia="SimSun" w:hAnsi="Times New Roman" w:cs="Times New Roman"/>
          <w:spacing w:val="-1"/>
          <w:kern w:val="0"/>
          <w:sz w:val="20"/>
          <w:szCs w:val="20"/>
        </w:rPr>
        <w:t>Model evaluation is undertaken based on RMSE and the R² score for comparison with the baseline LR model.</w:t>
      </w:r>
    </w:p>
    <w:p w14:paraId="30EF6BBB" w14:textId="22B4AEFC"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r w:rsidR="009B3C6F" w:rsidRPr="00951E2F">
        <w:rPr>
          <w:rFonts w:ascii="Times New Roman" w:eastAsia="SimSun" w:hAnsi="Times New Roman" w:cs="Times New Roman"/>
          <w:spacing w:val="-1"/>
          <w:kern w:val="0"/>
          <w:sz w:val="20"/>
          <w:szCs w:val="20"/>
        </w:rPr>
        <w:t>uses: An</w:t>
      </w:r>
      <w:r w:rsidRPr="00951E2F">
        <w:rPr>
          <w:rFonts w:ascii="Times New Roman" w:eastAsia="SimSun" w:hAnsi="Times New Roman" w:cs="Times New Roman"/>
          <w:spacing w:val="-1"/>
          <w:kern w:val="0"/>
          <w:sz w:val="20"/>
          <w:szCs w:val="20"/>
        </w:rPr>
        <w:t xml:space="preserve"> MLP of three hidden layers with 128, 64, and 32-neuron </w:t>
      </w:r>
      <w:proofErr w:type="spellStart"/>
      <w:proofErr w:type="gramStart"/>
      <w:r w:rsidRPr="00951E2F">
        <w:rPr>
          <w:rFonts w:ascii="Times New Roman" w:eastAsia="SimSun" w:hAnsi="Times New Roman" w:cs="Times New Roman"/>
          <w:spacing w:val="-1"/>
          <w:kern w:val="0"/>
          <w:sz w:val="20"/>
          <w:szCs w:val="20"/>
        </w:rPr>
        <w:t>layers;ReLU</w:t>
      </w:r>
      <w:proofErr w:type="spellEnd"/>
      <w:proofErr w:type="gramEnd"/>
      <w:r w:rsidRPr="00951E2F">
        <w:rPr>
          <w:rFonts w:ascii="Times New Roman" w:eastAsia="SimSun" w:hAnsi="Times New Roman" w:cs="Times New Roman"/>
          <w:spacing w:val="-1"/>
          <w:kern w:val="0"/>
          <w:sz w:val="20"/>
          <w:szCs w:val="20"/>
        </w:rPr>
        <w:t xml:space="preserve"> activation function for a layer because of its </w:t>
      </w:r>
      <w:r w:rsidR="009B3C6F" w:rsidRPr="00951E2F">
        <w:rPr>
          <w:rFonts w:ascii="Times New Roman" w:eastAsia="SimSun" w:hAnsi="Times New Roman" w:cs="Times New Roman"/>
          <w:spacing w:val="-1"/>
          <w:kern w:val="0"/>
          <w:sz w:val="20"/>
          <w:szCs w:val="20"/>
        </w:rPr>
        <w:t>non-linearity; Training</w:t>
      </w:r>
      <w:r w:rsidRPr="00951E2F">
        <w:rPr>
          <w:rFonts w:ascii="Times New Roman" w:eastAsia="SimSun" w:hAnsi="Times New Roman" w:cs="Times New Roman"/>
          <w:spacing w:val="-1"/>
          <w:kern w:val="0"/>
          <w:sz w:val="20"/>
          <w:szCs w:val="20"/>
        </w:rPr>
        <w:t xml:space="preserve"> loss function means square error (MSE) and Adam </w:t>
      </w:r>
      <w:r w:rsidR="009B3C6F" w:rsidRPr="00951E2F">
        <w:rPr>
          <w:rFonts w:ascii="Times New Roman" w:eastAsia="SimSun" w:hAnsi="Times New Roman" w:cs="Times New Roman"/>
          <w:spacing w:val="-1"/>
          <w:kern w:val="0"/>
          <w:sz w:val="20"/>
          <w:szCs w:val="20"/>
        </w:rPr>
        <w:t>optimizer. The</w:t>
      </w:r>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027A6150"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r w:rsidR="003E19FC" w:rsidRPr="00931FCE">
        <w:rPr>
          <w:rFonts w:ascii="Times New Roman" w:eastAsia="SimSun" w:hAnsi="Times New Roman" w:cs="Times New Roman"/>
          <w:spacing w:val="-1"/>
          <w:kern w:val="0"/>
          <w:sz w:val="20"/>
          <w:szCs w:val="20"/>
        </w:rPr>
        <w:t>inference. Model</w:t>
      </w:r>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SoC Prediction-The selected model processes the input features and produces the predicted </w:t>
      </w:r>
      <w:proofErr w:type="spellStart"/>
      <w:r w:rsidRPr="00931FCE">
        <w:rPr>
          <w:rFonts w:ascii="Times New Roman" w:eastAsia="SimSun" w:hAnsi="Times New Roman" w:cs="Times New Roman"/>
          <w:spacing w:val="-1"/>
          <w:kern w:val="0"/>
          <w:sz w:val="20"/>
          <w:szCs w:val="20"/>
        </w:rPr>
        <w:t>SoC.</w:t>
      </w:r>
      <w:proofErr w:type="spellEnd"/>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 - 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3B2B901A" w:rsidR="003362BC" w:rsidRDefault="00E55810" w:rsidP="003362BC">
      <w:pPr>
        <w:pStyle w:val="Caption"/>
        <w:rPr>
          <w:b/>
          <w:bCs/>
          <w:i w:val="0"/>
          <w:iCs w:val="0"/>
          <w:color w:val="000000" w:themeColor="text1"/>
          <w:sz w:val="16"/>
          <w:szCs w:val="16"/>
        </w:rPr>
      </w:pPr>
      <w:r>
        <w:rPr>
          <w:noProof/>
        </w:rPr>
        <w:drawing>
          <wp:inline distT="0" distB="0" distL="0" distR="0" wp14:anchorId="44750430" wp14:editId="4E4959E9">
            <wp:extent cx="3127343" cy="4746929"/>
            <wp:effectExtent l="0" t="0" r="0" b="0"/>
            <wp:docPr id="123151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8233" cy="4748280"/>
                    </a:xfrm>
                    <a:prstGeom prst="rect">
                      <a:avLst/>
                    </a:prstGeom>
                    <a:noFill/>
                    <a:ln>
                      <a:noFill/>
                    </a:ln>
                  </pic:spPr>
                </pic:pic>
              </a:graphicData>
            </a:graphic>
          </wp:inline>
        </w:drawing>
      </w:r>
    </w:p>
    <w:p w14:paraId="2BD05C00" w14:textId="77777777" w:rsidR="0062718D" w:rsidRPr="0062718D" w:rsidRDefault="0062718D" w:rsidP="0062718D"/>
    <w:p w14:paraId="7366398C" w14:textId="260CFB11"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997F3B">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r w:rsidR="00DC4B33">
        <w:rPr>
          <w:b/>
          <w:bCs/>
          <w:i w:val="0"/>
          <w:iCs w:val="0"/>
          <w:color w:val="000000" w:themeColor="text1"/>
          <w:sz w:val="16"/>
          <w:szCs w:val="16"/>
        </w:rPr>
        <w:t>prediction</w:t>
      </w:r>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6" w:name="_Hlk188137520"/>
      <w:r w:rsidRPr="00D71CEF">
        <w:t xml:space="preserve">The proposed SoC prediction framework was deployed using a </w:t>
      </w:r>
      <w:proofErr w:type="spellStart"/>
      <w:r w:rsidRPr="00D71CEF">
        <w:t>Streamlit</w:t>
      </w:r>
      <w:proofErr w:type="spellEnd"/>
      <w:r w:rsidRPr="00D71CEF">
        <w: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 xml:space="preserve">The evaluation results for Linear Regression, Random Forest, and Neural Network models are </w:t>
      </w:r>
      <w:r w:rsidRPr="00C67965">
        <w:t>summarized in Table II.</w:t>
      </w:r>
    </w:p>
    <w:p w14:paraId="5304A4E6" w14:textId="1657F8A3" w:rsidR="00DF4087" w:rsidRPr="00C67965" w:rsidRDefault="00DF4087" w:rsidP="00DF4087">
      <w:pPr>
        <w:spacing w:after="177" w:line="249" w:lineRule="auto"/>
        <w:ind w:left="14" w:right="38" w:firstLine="278"/>
        <w:rPr>
          <w:spacing w:val="-1"/>
        </w:rPr>
      </w:pPr>
      <w:r>
        <w:rPr>
          <w:spacing w:val="-1"/>
        </w:rPr>
        <w:t>Table II: Summarization of 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769F5DE9"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r w:rsidR="008F5644">
              <w:rPr>
                <w:rFonts w:eastAsia="Times New Roman"/>
                <w:bCs/>
                <w:color w:val="000000"/>
                <w:kern w:val="2"/>
                <w:sz w:val="16"/>
                <w:szCs w:val="24"/>
                <w:lang w:eastAsia="en-IN"/>
              </w:rPr>
              <w:t xml:space="preserve"> Regressor</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2204C6">
        <w:trPr>
          <w:trHeight w:val="283"/>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2204C6">
        <w:trPr>
          <w:trHeight w:val="260"/>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2E00C0C9"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w:t>
      </w:r>
      <w:proofErr w:type="gramStart"/>
      <w:r w:rsidR="008F1104" w:rsidRPr="00965B73">
        <w:rPr>
          <w:spacing w:val="-1"/>
          <w:lang w:val="en-IN"/>
        </w:rPr>
        <w:t xml:space="preserve">Random </w:t>
      </w:r>
      <w:r w:rsidR="008F1104">
        <w:rPr>
          <w:spacing w:val="-1"/>
          <w:lang w:val="en-IN"/>
        </w:rPr>
        <w:t>forest</w:t>
      </w:r>
      <w:proofErr w:type="gramEnd"/>
      <w:r w:rsidR="005A13CE">
        <w:rPr>
          <w:spacing w:val="-1"/>
          <w:lang w:val="en-IN"/>
        </w:rPr>
        <w:t xml:space="preserve"> </w:t>
      </w:r>
      <w:r w:rsidR="009306B7">
        <w:rPr>
          <w:spacing w:val="-1"/>
          <w:lang w:val="en-IN"/>
        </w:rPr>
        <w:t>r</w:t>
      </w:r>
      <w:r w:rsidR="005A13CE">
        <w:rPr>
          <w:spacing w:val="-1"/>
          <w:lang w:val="en-IN"/>
        </w:rPr>
        <w:t>egressor</w:t>
      </w:r>
      <w:r w:rsidRPr="00965B73">
        <w:rPr>
          <w:spacing w:val="-1"/>
          <w:lang w:val="en-IN"/>
        </w:rPr>
        <w:t xml:space="preserve"> </w:t>
      </w:r>
      <w:r w:rsidR="009306B7">
        <w:rPr>
          <w:spacing w:val="-1"/>
          <w:lang w:val="en-IN"/>
        </w:rPr>
        <w:t>m</w:t>
      </w:r>
      <w:r w:rsidRPr="00965B73">
        <w:rPr>
          <w:spacing w:val="-1"/>
          <w:lang w:val="en-IN"/>
        </w:rPr>
        <w:t>odel:</w:t>
      </w:r>
    </w:p>
    <w:p w14:paraId="1113A07E" w14:textId="6524FDB4" w:rsidR="00965B73" w:rsidRPr="00965B73" w:rsidRDefault="00965B73" w:rsidP="00DA4624">
      <w:pPr>
        <w:pStyle w:val="BodyText"/>
      </w:pPr>
      <w:r w:rsidRPr="00965B73">
        <w:t xml:space="preserve">Achieved the lowest RMSE (0.0005) and MAE (0.0003), indicating near-perfect </w:t>
      </w:r>
      <w:r w:rsidR="00CD5281" w:rsidRPr="00965B73">
        <w:t>predictions. The</w:t>
      </w:r>
      <w:r w:rsidRPr="00965B73">
        <w:t xml:space="preserve"> R² Score of 1.0000 suggests a perfect fit, which may indicate overfitting, meaning the model might not generalize well to unseen data.</w:t>
      </w:r>
    </w:p>
    <w:p w14:paraId="3900B9BF" w14:textId="60472CFF"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 xml:space="preserve">Neural </w:t>
      </w:r>
      <w:r w:rsidR="009306B7">
        <w:rPr>
          <w:spacing w:val="-1"/>
          <w:lang w:val="en-IN"/>
        </w:rPr>
        <w:t>n</w:t>
      </w:r>
      <w:r w:rsidRPr="00965B73">
        <w:rPr>
          <w:spacing w:val="-1"/>
          <w:lang w:val="en-IN"/>
        </w:rPr>
        <w:t xml:space="preserve">etwork </w:t>
      </w:r>
      <w:r w:rsidR="009306B7">
        <w:rPr>
          <w:spacing w:val="-1"/>
          <w:lang w:val="en-IN"/>
        </w:rPr>
        <w:t>m</w:t>
      </w:r>
      <w:r w:rsidRPr="00965B73">
        <w:rPr>
          <w:spacing w:val="-1"/>
          <w:lang w:val="en-IN"/>
        </w:rPr>
        <w:t>odel:</w:t>
      </w:r>
    </w:p>
    <w:p w14:paraId="7073ED90" w14:textId="431F79F7" w:rsidR="00965B73" w:rsidRPr="00965B73" w:rsidRDefault="00965B73" w:rsidP="00DA4624">
      <w:pPr>
        <w:pStyle w:val="BodyText"/>
      </w:pPr>
      <w:r w:rsidRPr="00965B73">
        <w:t xml:space="preserve">The RMSE of 0.0093 and MAE of 0.0066 show high accuracy while allowing for better generalization than Random </w:t>
      </w:r>
      <w:r w:rsidR="00CD5281" w:rsidRPr="00965B73">
        <w:t>Forest. The</w:t>
      </w:r>
      <w:r w:rsidRPr="00965B73">
        <w:t xml:space="preserve"> R² Score of 0.9984 indicates that the model explains 99.84% of the variance, making it a strong candidate for real-world deployment.</w:t>
      </w:r>
    </w:p>
    <w:p w14:paraId="2A6D9218" w14:textId="4F272C5F"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 xml:space="preserve">Linear </w:t>
      </w:r>
      <w:r w:rsidR="009306B7">
        <w:rPr>
          <w:spacing w:val="-1"/>
          <w:lang w:val="en-IN"/>
        </w:rPr>
        <w:t>r</w:t>
      </w:r>
      <w:r w:rsidRPr="00965B73">
        <w:rPr>
          <w:spacing w:val="-1"/>
          <w:lang w:val="en-IN"/>
        </w:rPr>
        <w:t>egression Model:</w:t>
      </w:r>
    </w:p>
    <w:p w14:paraId="7FDFB966" w14:textId="4853753D" w:rsidR="00965B73" w:rsidRPr="00965B73" w:rsidRDefault="002204C6" w:rsidP="00DA4624">
      <w:pPr>
        <w:pStyle w:val="BodyText"/>
      </w:pPr>
      <w:r w:rsidRPr="00965B73">
        <w:t>It has</w:t>
      </w:r>
      <w:r w:rsidR="00965B73" w:rsidRPr="00965B73">
        <w:t xml:space="preserve"> the highest RMSE (0.0356) and MAE (0.0266), indicating larger errors in SoC </w:t>
      </w:r>
      <w:r w:rsidR="00CD5281" w:rsidRPr="00965B73">
        <w:t>prediction. The</w:t>
      </w:r>
      <w:r w:rsidR="00965B73"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7"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7"/>
    <w:p w14:paraId="179D380A" w14:textId="77777777" w:rsidR="00965B73" w:rsidRPr="007B0AE7" w:rsidRDefault="00965B73" w:rsidP="00BB627E">
      <w:pPr>
        <w:pStyle w:val="BodyText"/>
        <w:ind w:firstLine="0"/>
        <w:rPr>
          <w:lang w:val="en-IN"/>
        </w:rPr>
      </w:pPr>
    </w:p>
    <w:bookmarkEnd w:id="6"/>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7F80BED4"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w:t>
      </w:r>
      <w:proofErr w:type="spellStart"/>
      <w:r w:rsidR="00576564" w:rsidRPr="00576564">
        <w:rPr>
          <w:b/>
          <w:bCs/>
          <w:i w:val="0"/>
          <w:iCs w:val="0"/>
          <w:color w:val="000000" w:themeColor="text1"/>
          <w:sz w:val="16"/>
          <w:szCs w:val="16"/>
        </w:rPr>
        <w:t>soc_linear_reg_prediction_model.pkl</w:t>
      </w:r>
      <w:proofErr w:type="spellEnd"/>
      <w:r w:rsidR="00576564" w:rsidRPr="00576564">
        <w:rPr>
          <w:b/>
          <w:bCs/>
          <w:i w:val="0"/>
          <w:iCs w:val="0"/>
          <w:color w:val="000000" w:themeColor="text1"/>
          <w:sz w:val="16"/>
          <w:szCs w:val="16"/>
        </w:rPr>
        <w:t xml:space="preserve"> along with </w:t>
      </w:r>
      <w:proofErr w:type="spellStart"/>
      <w:r w:rsidR="00576564" w:rsidRPr="00576564">
        <w:rPr>
          <w:b/>
          <w:bCs/>
          <w:i w:val="0"/>
          <w:iCs w:val="0"/>
          <w:color w:val="000000" w:themeColor="text1"/>
          <w:sz w:val="16"/>
          <w:szCs w:val="16"/>
        </w:rPr>
        <w:t>scaler_linear_reg.pkl</w:t>
      </w:r>
      <w:proofErr w:type="spellEnd"/>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noProof/>
          <w:color w:val="000000" w:themeColor="text1"/>
          <w:sz w:val="18"/>
          <w:szCs w:val="18"/>
        </w:rPr>
        <w:lastRenderedPageBreak/>
        <w:drawing>
          <wp:inline distT="0" distB="0" distL="0" distR="0" wp14:anchorId="687D48FC" wp14:editId="001BCA97">
            <wp:extent cx="2717528" cy="3322320"/>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734547" cy="3343127"/>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30B1C5A4" w:rsidR="00ED6D74" w:rsidRPr="00EB3827" w:rsidRDefault="00EB3827" w:rsidP="00EB3827">
      <w:pPr>
        <w:pStyle w:val="Caption"/>
        <w:rPr>
          <w:b/>
          <w:bCs/>
          <w:i w:val="0"/>
          <w:iCs w:val="0"/>
          <w:color w:val="000000" w:themeColor="text1"/>
          <w:sz w:val="16"/>
          <w:szCs w:val="16"/>
        </w:rPr>
      </w:pPr>
      <w:bookmarkStart w:id="8"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8"/>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w:t>
      </w:r>
      <w:proofErr w:type="spellStart"/>
      <w:r w:rsidRPr="00576564">
        <w:t>soc_linear_reg_prediction_model.pkl</w:t>
      </w:r>
      <w:proofErr w:type="spellEnd"/>
      <w:r w:rsidRPr="00576564">
        <w:t xml:space="preserve"> along with </w:t>
      </w:r>
      <w:proofErr w:type="spellStart"/>
      <w:r w:rsidRPr="00576564">
        <w:t>scaler_linear_reg.pkl</w:t>
      </w:r>
      <w:proofErr w:type="spellEnd"/>
      <w:r w:rsidRPr="00576564">
        <w:t xml:space="preserve">. Once loaded successfully, users can enter various input parameters such as acceleration, speed, energy consumed, and energy </w:t>
      </w:r>
      <w:proofErr w:type="gramStart"/>
      <w:r w:rsidRPr="00576564">
        <w:t>regenerated</w:t>
      </w:r>
      <w:proofErr w:type="gramEnd"/>
      <w:r w:rsidRPr="00576564">
        <w:t xml:space="preserve">. The application then computes the predicted SoC value, which in this case is displayed as </w:t>
      </w:r>
      <w:r w:rsidRPr="00654504">
        <w:t>0.89%</w:t>
      </w:r>
      <w:r w:rsidR="00E006BF" w:rsidRPr="00654504">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noProof/>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317BE1F2"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997F3B">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proofErr w:type="spellStart"/>
      <w:r w:rsidR="008968E0" w:rsidRPr="008968E0">
        <w:rPr>
          <w:b/>
          <w:bCs/>
          <w:i w:val="0"/>
          <w:iCs w:val="0"/>
          <w:color w:val="000000" w:themeColor="text1"/>
          <w:sz w:val="16"/>
          <w:szCs w:val="16"/>
        </w:rPr>
        <w:t>random_forest_model.pkl</w:t>
      </w:r>
      <w:proofErr w:type="spellEnd"/>
      <w:r w:rsidR="008968E0" w:rsidRPr="008968E0">
        <w:rPr>
          <w:b/>
          <w:bCs/>
          <w:i w:val="0"/>
          <w:iCs w:val="0"/>
          <w:color w:val="000000" w:themeColor="text1"/>
          <w:sz w:val="16"/>
          <w:szCs w:val="16"/>
        </w:rPr>
        <w:t xml:space="preserve"> and a shared scaler file </w:t>
      </w:r>
      <w:proofErr w:type="spellStart"/>
      <w:r w:rsidR="008968E0" w:rsidRPr="008968E0">
        <w:rPr>
          <w:b/>
          <w:bCs/>
          <w:i w:val="0"/>
          <w:iCs w:val="0"/>
          <w:color w:val="000000" w:themeColor="text1"/>
          <w:sz w:val="16"/>
          <w:szCs w:val="16"/>
        </w:rPr>
        <w:t>scaler_nn_random.pkl</w:t>
      </w:r>
      <w:proofErr w:type="spellEnd"/>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forest</w:t>
      </w:r>
      <w:r w:rsidR="008E63FE">
        <w:rPr>
          <w:b/>
          <w:bCs/>
          <w:i w:val="0"/>
          <w:iCs w:val="0"/>
          <w:color w:val="000000" w:themeColor="text1"/>
          <w:sz w:val="16"/>
          <w:szCs w:val="16"/>
        </w:rPr>
        <w:t xml:space="preserve"> regressor</w:t>
      </w:r>
      <w:r w:rsidR="00C02AC4">
        <w:rPr>
          <w:b/>
          <w:bCs/>
          <w:i w:val="0"/>
          <w:iCs w:val="0"/>
          <w:color w:val="000000" w:themeColor="text1"/>
          <w:sz w:val="16"/>
          <w:szCs w:val="16"/>
        </w:rPr>
        <w:t xml:space="preserve"> based predictions</w:t>
      </w:r>
      <w:r w:rsidR="008968E0">
        <w:rPr>
          <w:b/>
          <w:bCs/>
          <w:i w:val="0"/>
          <w:iCs w:val="0"/>
          <w:color w:val="000000" w:themeColor="text1"/>
          <w:sz w:val="16"/>
          <w:szCs w:val="16"/>
        </w:rPr>
        <w:t>.</w:t>
      </w:r>
    </w:p>
    <w:p w14:paraId="3BF2A6BA" w14:textId="78571573" w:rsidR="000B06D8" w:rsidRDefault="00533403" w:rsidP="000B06D8">
      <w:pPr>
        <w:keepNext/>
      </w:pPr>
      <w:r w:rsidRPr="00533403">
        <w:rPr>
          <w:noProof/>
        </w:rPr>
        <w:drawing>
          <wp:inline distT="0" distB="0" distL="0" distR="0" wp14:anchorId="3FDED32A" wp14:editId="30E0937B">
            <wp:extent cx="2653306" cy="3322538"/>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680972" cy="3357182"/>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27A87679" w:rsidR="009115F7" w:rsidRDefault="000B06D8" w:rsidP="009115F7">
      <w:pPr>
        <w:pStyle w:val="Caption"/>
        <w:rPr>
          <w:b/>
          <w:bCs/>
          <w:i w:val="0"/>
          <w:iCs w:val="0"/>
          <w:color w:val="000000" w:themeColor="text1"/>
          <w:sz w:val="16"/>
          <w:szCs w:val="16"/>
        </w:rPr>
      </w:pPr>
      <w:bookmarkStart w:id="9"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997F3B">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10" w:name="_Hlk188138808"/>
      <w:bookmarkEnd w:id="9"/>
      <w:r w:rsidR="007D6A5D">
        <w:rPr>
          <w:b/>
          <w:bCs/>
          <w:i w:val="0"/>
          <w:iCs w:val="0"/>
          <w:color w:val="000000" w:themeColor="text1"/>
          <w:sz w:val="16"/>
          <w:szCs w:val="16"/>
        </w:rPr>
        <w:t>Results for random forests</w:t>
      </w:r>
      <w:r w:rsidR="008E63FE">
        <w:rPr>
          <w:b/>
          <w:bCs/>
          <w:i w:val="0"/>
          <w:iCs w:val="0"/>
          <w:color w:val="000000" w:themeColor="text1"/>
          <w:sz w:val="16"/>
          <w:szCs w:val="16"/>
        </w:rPr>
        <w:t xml:space="preserve"> regressor</w:t>
      </w:r>
      <w:r w:rsidR="007D6A5D">
        <w:rPr>
          <w:b/>
          <w:bCs/>
          <w:i w:val="0"/>
          <w:iCs w:val="0"/>
          <w:color w:val="000000" w:themeColor="text1"/>
          <w:sz w:val="16"/>
          <w:szCs w:val="16"/>
        </w:rPr>
        <w:t xml:space="preserve">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5419A623" w:rsidR="008968E0" w:rsidRPr="000A72A7" w:rsidRDefault="008968E0" w:rsidP="008968E0">
      <w:pPr>
        <w:jc w:val="both"/>
      </w:pPr>
      <w:r w:rsidRPr="000A72A7">
        <w:rPr>
          <w:spacing w:val="-1"/>
        </w:rPr>
        <w:t xml:space="preserve">The user uploads </w:t>
      </w:r>
      <w:proofErr w:type="spellStart"/>
      <w:r w:rsidRPr="000A72A7">
        <w:rPr>
          <w:spacing w:val="-1"/>
        </w:rPr>
        <w:t>random_forest_model.pkl</w:t>
      </w:r>
      <w:proofErr w:type="spellEnd"/>
      <w:r w:rsidRPr="000A72A7">
        <w:rPr>
          <w:spacing w:val="-1"/>
        </w:rPr>
        <w:t xml:space="preserve"> and a shared scaler file </w:t>
      </w:r>
      <w:proofErr w:type="spellStart"/>
      <w:proofErr w:type="gramStart"/>
      <w:r w:rsidRPr="000A72A7">
        <w:rPr>
          <w:spacing w:val="-1"/>
        </w:rPr>
        <w:t>scaler_nn_random.pkl.The</w:t>
      </w:r>
      <w:proofErr w:type="spellEnd"/>
      <w:proofErr w:type="gramEnd"/>
      <w:r w:rsidRPr="000A72A7">
        <w:rPr>
          <w:spacing w:val="-1"/>
        </w:rPr>
        <w:t xml:space="preserve"> model successfully </w:t>
      </w:r>
      <w:r w:rsidR="002204C6" w:rsidRPr="000A72A7">
        <w:rPr>
          <w:spacing w:val="-1"/>
        </w:rPr>
        <w:t>loads, and</w:t>
      </w:r>
      <w:r w:rsidRPr="000A72A7">
        <w:rPr>
          <w:spacing w:val="-1"/>
        </w:rPr>
        <w:t xml:space="preserve"> after entering the input </w:t>
      </w:r>
      <w:r w:rsidR="00CD5281" w:rsidRPr="000A72A7">
        <w:rPr>
          <w:spacing w:val="-1"/>
        </w:rPr>
        <w:t>values, the</w:t>
      </w:r>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10"/>
    <w:p w14:paraId="57001437" w14:textId="2EFE4A40" w:rsidR="003758F0" w:rsidRDefault="001C70E2" w:rsidP="003758F0">
      <w:pPr>
        <w:keepNext/>
      </w:pPr>
      <w:r w:rsidRPr="001C70E2">
        <w:rPr>
          <w:noProof/>
        </w:rPr>
        <w:drawing>
          <wp:inline distT="0" distB="0" distL="0" distR="0" wp14:anchorId="6C734872" wp14:editId="18675AD8">
            <wp:extent cx="2795012" cy="3745064"/>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811608" cy="3767301"/>
                    </a:xfrm>
                    <a:prstGeom prst="rect">
                      <a:avLst/>
                    </a:prstGeom>
                  </pic:spPr>
                </pic:pic>
              </a:graphicData>
            </a:graphic>
          </wp:inline>
        </w:drawing>
      </w:r>
    </w:p>
    <w:p w14:paraId="79061640" w14:textId="40D44D90" w:rsidR="009C7C07" w:rsidRPr="00462ADF" w:rsidRDefault="003758F0" w:rsidP="00462ADF">
      <w:pPr>
        <w:pStyle w:val="Caption"/>
        <w:rPr>
          <w:b/>
          <w:bCs/>
          <w:i w:val="0"/>
          <w:iCs w:val="0"/>
          <w:color w:val="000000" w:themeColor="text1"/>
          <w:sz w:val="16"/>
          <w:szCs w:val="16"/>
        </w:rPr>
      </w:pPr>
      <w:bookmarkStart w:id="11"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997F3B">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Uploading of </w:t>
      </w:r>
      <w:proofErr w:type="spellStart"/>
      <w:r w:rsidR="00ED76D3" w:rsidRPr="00ED76D3">
        <w:rPr>
          <w:b/>
          <w:bCs/>
          <w:i w:val="0"/>
          <w:iCs w:val="0"/>
          <w:color w:val="000000" w:themeColor="text1"/>
          <w:sz w:val="16"/>
          <w:szCs w:val="16"/>
        </w:rPr>
        <w:t>neural_network_model.pkl</w:t>
      </w:r>
      <w:proofErr w:type="spellEnd"/>
      <w:r w:rsidR="00ED76D3" w:rsidRPr="00ED76D3">
        <w:rPr>
          <w:b/>
          <w:bCs/>
          <w:color w:val="000000" w:themeColor="text1"/>
          <w:sz w:val="16"/>
          <w:szCs w:val="16"/>
        </w:rPr>
        <w:t xml:space="preserve"> </w:t>
      </w:r>
      <w:r w:rsidR="00ED76D3" w:rsidRPr="008968E0">
        <w:rPr>
          <w:b/>
          <w:bCs/>
          <w:i w:val="0"/>
          <w:iCs w:val="0"/>
          <w:color w:val="000000" w:themeColor="text1"/>
          <w:sz w:val="16"/>
          <w:szCs w:val="16"/>
        </w:rPr>
        <w:t xml:space="preserve">and a shared scaler file </w:t>
      </w:r>
      <w:proofErr w:type="spellStart"/>
      <w:r w:rsidR="00ED76D3" w:rsidRPr="008968E0">
        <w:rPr>
          <w:b/>
          <w:bCs/>
          <w:i w:val="0"/>
          <w:iCs w:val="0"/>
          <w:color w:val="000000" w:themeColor="text1"/>
          <w:sz w:val="16"/>
          <w:szCs w:val="16"/>
        </w:rPr>
        <w:t>scaler_nn_random.pkl</w:t>
      </w:r>
      <w:proofErr w:type="spellEnd"/>
      <w:r w:rsidR="00ED76D3">
        <w:rPr>
          <w:b/>
          <w:bCs/>
          <w:i w:val="0"/>
          <w:iCs w:val="0"/>
          <w:color w:val="000000" w:themeColor="text1"/>
          <w:sz w:val="16"/>
          <w:szCs w:val="16"/>
        </w:rPr>
        <w:t xml:space="preserve"> files for </w:t>
      </w:r>
      <w:r w:rsidR="00347920">
        <w:rPr>
          <w:b/>
          <w:bCs/>
          <w:i w:val="0"/>
          <w:iCs w:val="0"/>
          <w:color w:val="000000" w:themeColor="text1"/>
          <w:sz w:val="16"/>
          <w:szCs w:val="16"/>
        </w:rPr>
        <w:t xml:space="preserve">neural </w:t>
      </w:r>
      <w:proofErr w:type="gramStart"/>
      <w:r w:rsidR="00347920">
        <w:rPr>
          <w:b/>
          <w:bCs/>
          <w:i w:val="0"/>
          <w:iCs w:val="0"/>
          <w:color w:val="000000" w:themeColor="text1"/>
          <w:sz w:val="16"/>
          <w:szCs w:val="16"/>
        </w:rPr>
        <w:t>network</w:t>
      </w:r>
      <w:r w:rsidR="00ED76D3">
        <w:rPr>
          <w:b/>
          <w:bCs/>
          <w:i w:val="0"/>
          <w:iCs w:val="0"/>
          <w:color w:val="000000" w:themeColor="text1"/>
          <w:sz w:val="16"/>
          <w:szCs w:val="16"/>
        </w:rPr>
        <w:t xml:space="preserve"> based</w:t>
      </w:r>
      <w:proofErr w:type="gramEnd"/>
      <w:r w:rsidR="00ED76D3">
        <w:rPr>
          <w:b/>
          <w:bCs/>
          <w:i w:val="0"/>
          <w:iCs w:val="0"/>
          <w:color w:val="000000" w:themeColor="text1"/>
          <w:sz w:val="16"/>
          <w:szCs w:val="16"/>
        </w:rPr>
        <w:t xml:space="preserve"> predictions</w:t>
      </w:r>
      <w:bookmarkStart w:id="12" w:name="_Hlk188139050"/>
      <w:bookmarkEnd w:id="11"/>
      <w:r w:rsidR="00462ADF">
        <w:rPr>
          <w:b/>
          <w:bCs/>
          <w:i w:val="0"/>
          <w:iCs w:val="0"/>
          <w:color w:val="000000" w:themeColor="text1"/>
          <w:sz w:val="16"/>
          <w:szCs w:val="16"/>
        </w:rPr>
        <w:t>.</w:t>
      </w:r>
    </w:p>
    <w:bookmarkEnd w:id="12"/>
    <w:p w14:paraId="79907F45" w14:textId="44F364D6" w:rsidR="00D628DC" w:rsidRDefault="00B7360F" w:rsidP="00A54E29">
      <w:pPr>
        <w:keepNext/>
      </w:pPr>
      <w:r w:rsidRPr="00B7360F">
        <w:rPr>
          <w:noProof/>
        </w:rPr>
        <w:lastRenderedPageBreak/>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29134DBA" w:rsidR="006F3B54" w:rsidRDefault="00D628DC" w:rsidP="00D628DC">
      <w:pPr>
        <w:pStyle w:val="Caption"/>
        <w:rPr>
          <w:b/>
          <w:bCs/>
          <w:i w:val="0"/>
          <w:iCs w:val="0"/>
          <w:color w:val="000000" w:themeColor="text1"/>
          <w:sz w:val="16"/>
          <w:szCs w:val="16"/>
        </w:rPr>
      </w:pPr>
      <w:bookmarkStart w:id="13"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997F3B">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Results for neural network prediction.</w:t>
      </w:r>
    </w:p>
    <w:p w14:paraId="020C8764" w14:textId="06388E13" w:rsidR="007213D6" w:rsidRPr="00972CDE" w:rsidRDefault="007213D6" w:rsidP="00DD2A16">
      <w:pPr>
        <w:pStyle w:val="BodyText"/>
        <w:ind w:firstLine="0"/>
        <w:rPr>
          <w:lang w:val="en-IN"/>
        </w:rPr>
      </w:pPr>
      <w:bookmarkStart w:id="14" w:name="_Hlk188139151"/>
      <w:bookmarkEnd w:id="13"/>
      <w:r w:rsidRPr="007213D6">
        <w:rPr>
          <w:lang w:val="en-IN"/>
        </w:rPr>
        <w:t xml:space="preserve">Similarly, the final set of images presents the neural network-based SoC prediction. The user selects </w:t>
      </w:r>
      <w:proofErr w:type="spellStart"/>
      <w:r w:rsidRPr="007213D6">
        <w:rPr>
          <w:lang w:val="en-IN"/>
        </w:rPr>
        <w:t>neural_network_model.pkl</w:t>
      </w:r>
      <w:proofErr w:type="spellEnd"/>
      <w:r w:rsidRPr="007213D6">
        <w:rPr>
          <w:lang w:val="en-IN"/>
        </w:rPr>
        <w:t xml:space="preserve"> and the corresponding scaler. After feature input, the system computes and displays the SoC, which is observed to be 0.</w:t>
      </w:r>
      <w:r>
        <w:rPr>
          <w:lang w:val="en-IN"/>
        </w:rPr>
        <w:t>85</w:t>
      </w:r>
      <w:r w:rsidRPr="007213D6">
        <w:rPr>
          <w:lang w:val="en-IN"/>
        </w:rPr>
        <w:t>% in this instance.</w:t>
      </w:r>
    </w:p>
    <w:bookmarkEnd w:id="14"/>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1C2CB14F" w:rsidR="003412D0" w:rsidRDefault="007F6CF6" w:rsidP="007F6CF6">
      <w:pPr>
        <w:pStyle w:val="BodyText"/>
        <w:rPr>
          <w:lang w:val="en-IN"/>
        </w:rPr>
      </w:pPr>
      <w:r w:rsidRPr="007F6CF6">
        <w:rPr>
          <w:lang w:val="en-IN"/>
        </w:rPr>
        <w:t>This paper describes a machine learning-based framework to predict the State of Charge of Electric Vehicles using trip data. This research integrates a multiple model, i.e., Linear Regression, Random Fores</w:t>
      </w:r>
      <w:r w:rsidR="00CF4C6D">
        <w:rPr>
          <w:lang w:val="en-IN"/>
        </w:rPr>
        <w:t>t Regressor</w:t>
      </w:r>
      <w:r w:rsidRPr="007F6CF6">
        <w:rPr>
          <w:lang w:val="en-IN"/>
        </w:rPr>
        <w:t xml:space="preserve">, and Neural Networks into </w:t>
      </w:r>
      <w:proofErr w:type="spellStart"/>
      <w:r w:rsidRPr="007F6CF6">
        <w:rPr>
          <w:lang w:val="en-IN"/>
        </w:rPr>
        <w:t>Streamlit</w:t>
      </w:r>
      <w:proofErr w:type="spellEnd"/>
      <w:r w:rsidRPr="007F6CF6">
        <w:rPr>
          <w:lang w:val="en-IN"/>
        </w:rPr>
        <w:t xml:space="preserve">-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w:t>
      </w:r>
      <w:proofErr w:type="spellStart"/>
      <w:r w:rsidRPr="007F6CF6">
        <w:rPr>
          <w:lang w:val="en-IN"/>
        </w:rPr>
        <w:t>SoC.</w:t>
      </w:r>
      <w:proofErr w:type="spellEnd"/>
      <w:r w:rsidRPr="007F6CF6">
        <w:rPr>
          <w:lang w:val="en-IN"/>
        </w:rPr>
        <w:t xml:space="preserve"> </w:t>
      </w:r>
    </w:p>
    <w:p w14:paraId="3F1CE9F4" w14:textId="77777777" w:rsidR="003412D0" w:rsidRDefault="007F6CF6" w:rsidP="007F6CF6">
      <w:pPr>
        <w:pStyle w:val="BodyText"/>
        <w:rPr>
          <w:lang w:val="en-IN"/>
        </w:rPr>
      </w:pPr>
      <w:proofErr w:type="spellStart"/>
      <w:r w:rsidRPr="007F6CF6">
        <w:rPr>
          <w:lang w:val="en-IN"/>
        </w:rPr>
        <w:t>Streamlit</w:t>
      </w:r>
      <w:proofErr w:type="spellEnd"/>
      <w:r w:rsidRPr="007F6CF6">
        <w:rPr>
          <w:lang w:val="en-IN"/>
        </w:rPr>
        <w:t xml:space="preserve"> application allows intuitive model selection and input feature customization for real-time prediction. The system being flexible and adaptable for adding improvements in EV battery management allows the dynamic uploading of trained models and scalers. A </w:t>
      </w:r>
      <w:r w:rsidRPr="007F6CF6">
        <w:rPr>
          <w:lang w:val="en-IN"/>
        </w:rPr>
        <w:t xml:space="preserve">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D828E" w14:textId="77777777" w:rsidR="00D12ACC" w:rsidRDefault="00D12ACC" w:rsidP="001A3B3D">
      <w:r>
        <w:separator/>
      </w:r>
    </w:p>
  </w:endnote>
  <w:endnote w:type="continuationSeparator" w:id="0">
    <w:p w14:paraId="2923C45A" w14:textId="77777777" w:rsidR="00D12ACC" w:rsidRDefault="00D12A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D6AF8" w14:textId="77777777" w:rsidR="00D12ACC" w:rsidRDefault="00D12ACC" w:rsidP="001A3B3D">
      <w:r>
        <w:separator/>
      </w:r>
    </w:p>
  </w:footnote>
  <w:footnote w:type="continuationSeparator" w:id="0">
    <w:p w14:paraId="5A467A1B" w14:textId="77777777" w:rsidR="00D12ACC" w:rsidRDefault="00D12AC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4FDE"/>
    <w:rsid w:val="00035498"/>
    <w:rsid w:val="00040506"/>
    <w:rsid w:val="0004671F"/>
    <w:rsid w:val="0004781E"/>
    <w:rsid w:val="00053DB2"/>
    <w:rsid w:val="0005561C"/>
    <w:rsid w:val="00057D77"/>
    <w:rsid w:val="00060D14"/>
    <w:rsid w:val="000617B1"/>
    <w:rsid w:val="000650C8"/>
    <w:rsid w:val="00072673"/>
    <w:rsid w:val="00077899"/>
    <w:rsid w:val="00082FFB"/>
    <w:rsid w:val="0008758A"/>
    <w:rsid w:val="00087D6A"/>
    <w:rsid w:val="000A1E4F"/>
    <w:rsid w:val="000A5A0D"/>
    <w:rsid w:val="000A72A7"/>
    <w:rsid w:val="000B0267"/>
    <w:rsid w:val="000B06D8"/>
    <w:rsid w:val="000B2773"/>
    <w:rsid w:val="000B4797"/>
    <w:rsid w:val="000B5C57"/>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4717A"/>
    <w:rsid w:val="001524E0"/>
    <w:rsid w:val="001530D1"/>
    <w:rsid w:val="00155AD1"/>
    <w:rsid w:val="001621B5"/>
    <w:rsid w:val="001A2EFD"/>
    <w:rsid w:val="001A3B3D"/>
    <w:rsid w:val="001A7BE8"/>
    <w:rsid w:val="001B2AEB"/>
    <w:rsid w:val="001B67DC"/>
    <w:rsid w:val="001C395D"/>
    <w:rsid w:val="001C60A5"/>
    <w:rsid w:val="001C63CF"/>
    <w:rsid w:val="001C70E2"/>
    <w:rsid w:val="001C77F1"/>
    <w:rsid w:val="001C7F18"/>
    <w:rsid w:val="001E04CE"/>
    <w:rsid w:val="001E065C"/>
    <w:rsid w:val="001E1E34"/>
    <w:rsid w:val="001F464E"/>
    <w:rsid w:val="0020683B"/>
    <w:rsid w:val="00211751"/>
    <w:rsid w:val="00216F61"/>
    <w:rsid w:val="002204C6"/>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0DA"/>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9FC"/>
    <w:rsid w:val="003E1D36"/>
    <w:rsid w:val="003F2D04"/>
    <w:rsid w:val="003F3095"/>
    <w:rsid w:val="003F4056"/>
    <w:rsid w:val="003F5A08"/>
    <w:rsid w:val="00400D3B"/>
    <w:rsid w:val="004032A9"/>
    <w:rsid w:val="0040392F"/>
    <w:rsid w:val="00416D99"/>
    <w:rsid w:val="00420716"/>
    <w:rsid w:val="004325FB"/>
    <w:rsid w:val="0043694A"/>
    <w:rsid w:val="00436C4E"/>
    <w:rsid w:val="004432BA"/>
    <w:rsid w:val="0044407E"/>
    <w:rsid w:val="00445307"/>
    <w:rsid w:val="004454BC"/>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7F72"/>
    <w:rsid w:val="0051008B"/>
    <w:rsid w:val="0051208C"/>
    <w:rsid w:val="005156C9"/>
    <w:rsid w:val="0053187A"/>
    <w:rsid w:val="00533403"/>
    <w:rsid w:val="00534A6A"/>
    <w:rsid w:val="00542DD9"/>
    <w:rsid w:val="0055020F"/>
    <w:rsid w:val="00551B7F"/>
    <w:rsid w:val="005538D0"/>
    <w:rsid w:val="00561224"/>
    <w:rsid w:val="00561BFD"/>
    <w:rsid w:val="0056610F"/>
    <w:rsid w:val="00575BCA"/>
    <w:rsid w:val="00576564"/>
    <w:rsid w:val="00577D10"/>
    <w:rsid w:val="00583F63"/>
    <w:rsid w:val="00590B52"/>
    <w:rsid w:val="00596FCF"/>
    <w:rsid w:val="00597A90"/>
    <w:rsid w:val="005A13CE"/>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45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95C"/>
    <w:rsid w:val="006F6D3D"/>
    <w:rsid w:val="007062EB"/>
    <w:rsid w:val="00715BEA"/>
    <w:rsid w:val="00717EB8"/>
    <w:rsid w:val="00720042"/>
    <w:rsid w:val="007213D6"/>
    <w:rsid w:val="00733E9E"/>
    <w:rsid w:val="007368CB"/>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A097C"/>
    <w:rsid w:val="007B0AE7"/>
    <w:rsid w:val="007B33F1"/>
    <w:rsid w:val="007B6DDA"/>
    <w:rsid w:val="007B7007"/>
    <w:rsid w:val="007B70F3"/>
    <w:rsid w:val="007B776A"/>
    <w:rsid w:val="007C0308"/>
    <w:rsid w:val="007C2FF2"/>
    <w:rsid w:val="007D098F"/>
    <w:rsid w:val="007D2BBD"/>
    <w:rsid w:val="007D6232"/>
    <w:rsid w:val="007D6A5D"/>
    <w:rsid w:val="007E6031"/>
    <w:rsid w:val="007F1F99"/>
    <w:rsid w:val="007F447C"/>
    <w:rsid w:val="007F6CF6"/>
    <w:rsid w:val="007F768F"/>
    <w:rsid w:val="007F7B6E"/>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3AEE"/>
    <w:rsid w:val="008D51C4"/>
    <w:rsid w:val="008E63FE"/>
    <w:rsid w:val="008E6699"/>
    <w:rsid w:val="008F1104"/>
    <w:rsid w:val="008F5644"/>
    <w:rsid w:val="008F6E2C"/>
    <w:rsid w:val="0090195C"/>
    <w:rsid w:val="0090763F"/>
    <w:rsid w:val="009115F7"/>
    <w:rsid w:val="009303D9"/>
    <w:rsid w:val="009306B7"/>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3C6F"/>
    <w:rsid w:val="009B4BDC"/>
    <w:rsid w:val="009B6094"/>
    <w:rsid w:val="009B7423"/>
    <w:rsid w:val="009C7C07"/>
    <w:rsid w:val="009E0381"/>
    <w:rsid w:val="009F1D79"/>
    <w:rsid w:val="00A059B3"/>
    <w:rsid w:val="00A07C6F"/>
    <w:rsid w:val="00A137E7"/>
    <w:rsid w:val="00A32659"/>
    <w:rsid w:val="00A46282"/>
    <w:rsid w:val="00A53CF0"/>
    <w:rsid w:val="00A54E29"/>
    <w:rsid w:val="00A61F53"/>
    <w:rsid w:val="00A62C23"/>
    <w:rsid w:val="00A65444"/>
    <w:rsid w:val="00A72081"/>
    <w:rsid w:val="00A75738"/>
    <w:rsid w:val="00A92C8F"/>
    <w:rsid w:val="00A9539F"/>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9D6"/>
    <w:rsid w:val="00C16117"/>
    <w:rsid w:val="00C239F0"/>
    <w:rsid w:val="00C3063D"/>
    <w:rsid w:val="00C3075A"/>
    <w:rsid w:val="00C47322"/>
    <w:rsid w:val="00C51ADC"/>
    <w:rsid w:val="00C54157"/>
    <w:rsid w:val="00C54905"/>
    <w:rsid w:val="00C62EF0"/>
    <w:rsid w:val="00C67965"/>
    <w:rsid w:val="00C81C5E"/>
    <w:rsid w:val="00C87AE1"/>
    <w:rsid w:val="00C919A4"/>
    <w:rsid w:val="00CA4392"/>
    <w:rsid w:val="00CB7629"/>
    <w:rsid w:val="00CC1F29"/>
    <w:rsid w:val="00CC393F"/>
    <w:rsid w:val="00CC554A"/>
    <w:rsid w:val="00CD129B"/>
    <w:rsid w:val="00CD20BB"/>
    <w:rsid w:val="00CD5281"/>
    <w:rsid w:val="00CD6D0D"/>
    <w:rsid w:val="00CF2F47"/>
    <w:rsid w:val="00CF3E90"/>
    <w:rsid w:val="00CF4C6D"/>
    <w:rsid w:val="00D018CC"/>
    <w:rsid w:val="00D12ACC"/>
    <w:rsid w:val="00D178B6"/>
    <w:rsid w:val="00D2176E"/>
    <w:rsid w:val="00D2388B"/>
    <w:rsid w:val="00D32768"/>
    <w:rsid w:val="00D3643B"/>
    <w:rsid w:val="00D375EA"/>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287"/>
    <w:rsid w:val="00D97EBD"/>
    <w:rsid w:val="00DA266A"/>
    <w:rsid w:val="00DA3ED6"/>
    <w:rsid w:val="00DA4624"/>
    <w:rsid w:val="00DB675E"/>
    <w:rsid w:val="00DC42FE"/>
    <w:rsid w:val="00DC4B33"/>
    <w:rsid w:val="00DC554A"/>
    <w:rsid w:val="00DD2A16"/>
    <w:rsid w:val="00DD6737"/>
    <w:rsid w:val="00DE43B0"/>
    <w:rsid w:val="00DF4087"/>
    <w:rsid w:val="00DF6101"/>
    <w:rsid w:val="00E006BF"/>
    <w:rsid w:val="00E0133C"/>
    <w:rsid w:val="00E07383"/>
    <w:rsid w:val="00E152A7"/>
    <w:rsid w:val="00E165BC"/>
    <w:rsid w:val="00E27F0F"/>
    <w:rsid w:val="00E36AFB"/>
    <w:rsid w:val="00E42D6B"/>
    <w:rsid w:val="00E45804"/>
    <w:rsid w:val="00E51B50"/>
    <w:rsid w:val="00E54E9A"/>
    <w:rsid w:val="00E55810"/>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255"/>
    <w:rsid w:val="00EC6829"/>
    <w:rsid w:val="00ED0149"/>
    <w:rsid w:val="00ED2B52"/>
    <w:rsid w:val="00ED6D74"/>
    <w:rsid w:val="00ED76D3"/>
    <w:rsid w:val="00EE48D4"/>
    <w:rsid w:val="00EE7726"/>
    <w:rsid w:val="00EF57F9"/>
    <w:rsid w:val="00EF7DE3"/>
    <w:rsid w:val="00F009BB"/>
    <w:rsid w:val="00F03103"/>
    <w:rsid w:val="00F24959"/>
    <w:rsid w:val="00F271DE"/>
    <w:rsid w:val="00F36829"/>
    <w:rsid w:val="00F37C50"/>
    <w:rsid w:val="00F46CDC"/>
    <w:rsid w:val="00F5518D"/>
    <w:rsid w:val="00F567CE"/>
    <w:rsid w:val="00F60DEF"/>
    <w:rsid w:val="00F627DA"/>
    <w:rsid w:val="00F7288F"/>
    <w:rsid w:val="00F82617"/>
    <w:rsid w:val="00F847A6"/>
    <w:rsid w:val="00F9441B"/>
    <w:rsid w:val="00FA4C32"/>
    <w:rsid w:val="00FB463C"/>
    <w:rsid w:val="00FB48F5"/>
    <w:rsid w:val="00FB7D91"/>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03420937">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65875419">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1</TotalTime>
  <Pages>6</Pages>
  <Words>3377</Words>
  <Characters>20595</Characters>
  <Application>Microsoft Office Word</Application>
  <DocSecurity>0</DocSecurity>
  <Lines>171</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MKAR JAYENDRA RANE</cp:lastModifiedBy>
  <cp:revision>310</cp:revision>
  <cp:lastPrinted>2024-12-08T06:47:00Z</cp:lastPrinted>
  <dcterms:created xsi:type="dcterms:W3CDTF">2024-11-28T20:09:00Z</dcterms:created>
  <dcterms:modified xsi:type="dcterms:W3CDTF">2025-03-17T05:39:00Z</dcterms:modified>
</cp:coreProperties>
</file>